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6B969" w14:textId="77777777" w:rsidR="00C25EB9" w:rsidRDefault="00CB5203" w:rsidP="00CB5203">
      <w:r>
        <w:t xml:space="preserve">                     </w:t>
      </w:r>
      <w:r w:rsidR="00295061">
        <w:rPr>
          <w:noProof/>
          <w:lang w:eastAsia="en-AU"/>
        </w:rPr>
        <w:drawing>
          <wp:inline distT="0" distB="0" distL="0" distR="0" wp14:anchorId="3863BCA2" wp14:editId="65486AD1">
            <wp:extent cx="1047750" cy="10477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="00D71A64">
        <w:tab/>
      </w:r>
      <w:r w:rsidR="00D71A64">
        <w:tab/>
      </w:r>
      <w:r>
        <w:tab/>
      </w:r>
      <w:r>
        <w:rPr>
          <w:b/>
          <w:noProof/>
          <w:sz w:val="16"/>
          <w:szCs w:val="16"/>
          <w:lang w:eastAsia="en-AU"/>
        </w:rPr>
        <w:drawing>
          <wp:inline distT="0" distB="0" distL="0" distR="0" wp14:anchorId="2636B735" wp14:editId="1C1F3995">
            <wp:extent cx="1885950" cy="1064032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640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3C6DE" w14:textId="77777777" w:rsidR="00295061" w:rsidRPr="0051287D" w:rsidRDefault="00295061" w:rsidP="0051287D">
      <w:pPr>
        <w:pStyle w:val="Heading2"/>
        <w:jc w:val="center"/>
        <w:rPr>
          <w:color w:val="auto"/>
        </w:rPr>
      </w:pPr>
      <w:r w:rsidRPr="0051287D">
        <w:rPr>
          <w:color w:val="auto"/>
        </w:rPr>
        <w:t>RINGWOOD AND DISTRICT CRICKET ASSOCIATION INC.</w:t>
      </w:r>
      <w:r w:rsidR="0051287D" w:rsidRPr="0051287D">
        <w:rPr>
          <w:color w:val="auto"/>
        </w:rPr>
        <w:t xml:space="preserve"> (A</w:t>
      </w:r>
      <w:r w:rsidR="00BE0C99">
        <w:rPr>
          <w:color w:val="auto"/>
        </w:rPr>
        <w:t>0110509M)</w:t>
      </w:r>
    </w:p>
    <w:p w14:paraId="7F20DE54" w14:textId="77777777" w:rsidR="00166964" w:rsidRDefault="00166964" w:rsidP="0061287E">
      <w:pPr>
        <w:pStyle w:val="Heading1"/>
      </w:pPr>
      <w:r w:rsidRPr="0061287E">
        <w:t>CRICKET BALL ORDER FORM</w:t>
      </w:r>
      <w:r w:rsidR="00AC6952">
        <w:t xml:space="preserve"> 20</w:t>
      </w:r>
      <w:r w:rsidR="00EF5096">
        <w:t>20</w:t>
      </w:r>
      <w:r w:rsidR="00AC6952">
        <w:t>/2</w:t>
      </w:r>
      <w:r w:rsidR="00EF5096">
        <w:t>1</w:t>
      </w:r>
      <w:r w:rsidR="00AC6952">
        <w:t xml:space="preserve"> SEASON</w:t>
      </w:r>
    </w:p>
    <w:p w14:paraId="2AFE38C0" w14:textId="77777777" w:rsidR="0051287D" w:rsidRPr="0051287D" w:rsidRDefault="00617F75" w:rsidP="0051287D">
      <w:r>
        <w:t xml:space="preserve">Submit to </w:t>
      </w:r>
      <w:r w:rsidR="000C7EC6">
        <w:t>Ian Spencer</w:t>
      </w:r>
      <w:r>
        <w:t xml:space="preserve">: </w:t>
      </w:r>
      <w:r w:rsidR="0051287D">
        <w:t>Email</w:t>
      </w:r>
      <w:r>
        <w:t xml:space="preserve"> </w:t>
      </w:r>
      <w:r w:rsidR="00EF5096">
        <w:t>–</w:t>
      </w:r>
      <w:r w:rsidR="0051287D">
        <w:t xml:space="preserve"> </w:t>
      </w:r>
      <w:r w:rsidR="00EF5096">
        <w:t>“</w:t>
      </w:r>
      <w:r w:rsidR="00EF5096" w:rsidRPr="00EF5096">
        <w:rPr>
          <w:color w:val="1F497D" w:themeColor="text2"/>
        </w:rPr>
        <w:t>rdca@sme.com.au</w:t>
      </w:r>
      <w:r w:rsidR="00EF5096">
        <w:t xml:space="preserve">” </w:t>
      </w:r>
    </w:p>
    <w:p w14:paraId="75D3D784" w14:textId="35DED807" w:rsidR="00166964" w:rsidRDefault="00166964" w:rsidP="003942E1">
      <w:pPr>
        <w:pStyle w:val="NoSpacing"/>
        <w:numPr>
          <w:ilvl w:val="0"/>
          <w:numId w:val="4"/>
        </w:numPr>
        <w:ind w:left="426"/>
      </w:pPr>
      <w:r>
        <w:t>Balls to be ordered in multiples of 12</w:t>
      </w:r>
    </w:p>
    <w:p w14:paraId="5AFFE4E1" w14:textId="3F1536E4" w:rsidR="00166964" w:rsidRDefault="00166964" w:rsidP="003942E1">
      <w:pPr>
        <w:pStyle w:val="ListParagraph"/>
        <w:numPr>
          <w:ilvl w:val="0"/>
          <w:numId w:val="4"/>
        </w:numPr>
        <w:ind w:left="426"/>
      </w:pPr>
      <w:r>
        <w:t xml:space="preserve">Orders will be taken in last week of </w:t>
      </w:r>
      <w:r w:rsidR="00EF5096">
        <w:t>September</w:t>
      </w:r>
      <w:r>
        <w:t xml:space="preserve">, </w:t>
      </w:r>
      <w:r w:rsidR="00EF5096">
        <w:t>third</w:t>
      </w:r>
      <w:r>
        <w:t xml:space="preserve"> week of </w:t>
      </w:r>
      <w:r w:rsidR="00EF5096">
        <w:t>November</w:t>
      </w:r>
      <w:r>
        <w:t xml:space="preserve"> and </w:t>
      </w:r>
      <w:r w:rsidR="00484188">
        <w:t>second</w:t>
      </w:r>
      <w:r>
        <w:t xml:space="preserve"> week of January.</w:t>
      </w:r>
    </w:p>
    <w:p w14:paraId="3D28A665" w14:textId="77777777" w:rsidR="003942E1" w:rsidRDefault="003942E1" w:rsidP="003942E1">
      <w:r>
        <w:t>ORDER DATE: ____/____/20____</w:t>
      </w:r>
    </w:p>
    <w:p w14:paraId="4E4264A0" w14:textId="77777777" w:rsidR="003942E1" w:rsidRDefault="003942E1" w:rsidP="003942E1">
      <w:pPr>
        <w:spacing w:after="0"/>
      </w:pPr>
      <w:r>
        <w:t>CLUB NAME: _______________________________ PERSON ORDERING: _________________________________</w:t>
      </w:r>
    </w:p>
    <w:p w14:paraId="4903F3D3" w14:textId="77777777" w:rsidR="00C0540C" w:rsidRPr="00D71A64" w:rsidRDefault="00C0540C" w:rsidP="00C0540C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60"/>
        <w:gridCol w:w="1339"/>
        <w:gridCol w:w="1779"/>
        <w:gridCol w:w="2783"/>
      </w:tblGrid>
      <w:tr w:rsidR="00B622FA" w14:paraId="47945019" w14:textId="77777777" w:rsidTr="00C0540C">
        <w:trPr>
          <w:trHeight w:val="624"/>
          <w:jc w:val="center"/>
        </w:trPr>
        <w:tc>
          <w:tcPr>
            <w:tcW w:w="2660" w:type="dxa"/>
            <w:vAlign w:val="center"/>
          </w:tcPr>
          <w:p w14:paraId="37ADD43F" w14:textId="77777777" w:rsidR="00B622FA" w:rsidRDefault="00B622FA" w:rsidP="00E36F3C">
            <w:pPr>
              <w:jc w:val="center"/>
            </w:pPr>
            <w:r w:rsidRPr="00166964">
              <w:rPr>
                <w:b/>
                <w:sz w:val="24"/>
                <w:szCs w:val="24"/>
              </w:rPr>
              <w:t>BRAND OF BALL</w:t>
            </w:r>
          </w:p>
        </w:tc>
        <w:tc>
          <w:tcPr>
            <w:tcW w:w="1339" w:type="dxa"/>
            <w:vAlign w:val="center"/>
          </w:tcPr>
          <w:p w14:paraId="22B452A0" w14:textId="77777777" w:rsidR="00B622FA" w:rsidRDefault="00B622FA" w:rsidP="00E36F3C">
            <w:pPr>
              <w:jc w:val="center"/>
            </w:pPr>
            <w:r w:rsidRPr="00166964">
              <w:rPr>
                <w:b/>
                <w:sz w:val="24"/>
                <w:szCs w:val="24"/>
              </w:rPr>
              <w:t>BALL PRICE</w:t>
            </w:r>
          </w:p>
        </w:tc>
        <w:tc>
          <w:tcPr>
            <w:tcW w:w="1779" w:type="dxa"/>
          </w:tcPr>
          <w:p w14:paraId="7AD28084" w14:textId="77777777" w:rsidR="00B622FA" w:rsidRPr="00166964" w:rsidRDefault="00B622FA" w:rsidP="00E36F3C">
            <w:pPr>
              <w:jc w:val="center"/>
              <w:rPr>
                <w:b/>
                <w:sz w:val="24"/>
                <w:szCs w:val="24"/>
              </w:rPr>
            </w:pPr>
            <w:r w:rsidRPr="00166964">
              <w:rPr>
                <w:b/>
                <w:sz w:val="24"/>
                <w:szCs w:val="24"/>
              </w:rPr>
              <w:t>QUANTITY ORDERED</w:t>
            </w:r>
          </w:p>
          <w:p w14:paraId="78993139" w14:textId="77777777" w:rsidR="00B622FA" w:rsidRDefault="00B622FA" w:rsidP="00E36F3C">
            <w:pPr>
              <w:jc w:val="center"/>
            </w:pPr>
            <w:r w:rsidRPr="00166964">
              <w:rPr>
                <w:b/>
                <w:sz w:val="24"/>
                <w:szCs w:val="24"/>
              </w:rPr>
              <w:t>(MULTIPLES OF 12)</w:t>
            </w:r>
          </w:p>
        </w:tc>
        <w:tc>
          <w:tcPr>
            <w:tcW w:w="2783" w:type="dxa"/>
            <w:vAlign w:val="center"/>
          </w:tcPr>
          <w:p w14:paraId="28025FDB" w14:textId="77777777" w:rsidR="00B622FA" w:rsidRPr="00166964" w:rsidRDefault="00B622FA" w:rsidP="00E36F3C">
            <w:pPr>
              <w:jc w:val="center"/>
              <w:rPr>
                <w:b/>
                <w:sz w:val="24"/>
                <w:szCs w:val="24"/>
              </w:rPr>
            </w:pPr>
            <w:r w:rsidRPr="00166964">
              <w:rPr>
                <w:b/>
                <w:sz w:val="24"/>
                <w:szCs w:val="24"/>
              </w:rPr>
              <w:t>TOTAL</w:t>
            </w:r>
          </w:p>
          <w:p w14:paraId="7E2409AE" w14:textId="77777777" w:rsidR="00B622FA" w:rsidRDefault="00B622FA" w:rsidP="00E36F3C">
            <w:pPr>
              <w:jc w:val="center"/>
            </w:pPr>
          </w:p>
        </w:tc>
      </w:tr>
      <w:tr w:rsidR="00B622FA" w14:paraId="3A387974" w14:textId="77777777" w:rsidTr="00C0540C">
        <w:trPr>
          <w:trHeight w:val="739"/>
          <w:jc w:val="center"/>
        </w:trPr>
        <w:tc>
          <w:tcPr>
            <w:tcW w:w="2660" w:type="dxa"/>
            <w:vAlign w:val="center"/>
          </w:tcPr>
          <w:p w14:paraId="4722503D" w14:textId="6D9B572A" w:rsidR="00B622FA" w:rsidRDefault="00B622FA" w:rsidP="003942E1">
            <w:pPr>
              <w:jc w:val="center"/>
            </w:pPr>
            <w:r>
              <w:t>TUF PITCH (156g)</w:t>
            </w:r>
          </w:p>
        </w:tc>
        <w:tc>
          <w:tcPr>
            <w:tcW w:w="1339" w:type="dxa"/>
            <w:vAlign w:val="center"/>
          </w:tcPr>
          <w:p w14:paraId="0A6CFF2B" w14:textId="77777777" w:rsidR="00B622FA" w:rsidRDefault="00CB5203" w:rsidP="00EF5096">
            <w:pPr>
              <w:jc w:val="center"/>
            </w:pPr>
            <w:r>
              <w:t>$4</w:t>
            </w:r>
            <w:r w:rsidR="00EF5096">
              <w:t>6</w:t>
            </w:r>
            <w:r>
              <w:t>.</w:t>
            </w:r>
            <w:r w:rsidR="00EF5096">
              <w:t>7</w:t>
            </w:r>
            <w:r>
              <w:t>5</w:t>
            </w:r>
          </w:p>
        </w:tc>
        <w:tc>
          <w:tcPr>
            <w:tcW w:w="1779" w:type="dxa"/>
            <w:vAlign w:val="center"/>
          </w:tcPr>
          <w:p w14:paraId="1285C148" w14:textId="4D06BD0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3054A486" w14:textId="0BE3B763" w:rsidR="00B622FA" w:rsidRDefault="00B622FA" w:rsidP="00E36F3C">
            <w:pPr>
              <w:jc w:val="center"/>
            </w:pPr>
          </w:p>
        </w:tc>
      </w:tr>
      <w:tr w:rsidR="00B622FA" w14:paraId="0696D675" w14:textId="77777777" w:rsidTr="00C0540C">
        <w:trPr>
          <w:trHeight w:val="707"/>
          <w:jc w:val="center"/>
        </w:trPr>
        <w:tc>
          <w:tcPr>
            <w:tcW w:w="2660" w:type="dxa"/>
            <w:vAlign w:val="center"/>
          </w:tcPr>
          <w:p w14:paraId="239829A4" w14:textId="77777777" w:rsidR="00B622FA" w:rsidRDefault="00B622FA" w:rsidP="00E36F3C">
            <w:pPr>
              <w:jc w:val="center"/>
            </w:pPr>
            <w:r>
              <w:t>RED KING (156g)</w:t>
            </w:r>
          </w:p>
        </w:tc>
        <w:tc>
          <w:tcPr>
            <w:tcW w:w="1339" w:type="dxa"/>
            <w:vAlign w:val="center"/>
          </w:tcPr>
          <w:p w14:paraId="1F822B88" w14:textId="77777777" w:rsidR="00B622FA" w:rsidRDefault="00CB5203" w:rsidP="00EF5096">
            <w:pPr>
              <w:jc w:val="center"/>
            </w:pPr>
            <w:r>
              <w:t>$3</w:t>
            </w:r>
            <w:r w:rsidR="00EF5096">
              <w:t>8</w:t>
            </w:r>
            <w:r>
              <w:t>.00</w:t>
            </w:r>
          </w:p>
        </w:tc>
        <w:tc>
          <w:tcPr>
            <w:tcW w:w="1779" w:type="dxa"/>
            <w:vAlign w:val="center"/>
          </w:tcPr>
          <w:p w14:paraId="5FCCC7A9" w14:textId="7777777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4E1494A1" w14:textId="77777777" w:rsidR="00B622FA" w:rsidRDefault="00B622FA" w:rsidP="00E36F3C">
            <w:pPr>
              <w:jc w:val="center"/>
            </w:pPr>
          </w:p>
        </w:tc>
      </w:tr>
      <w:tr w:rsidR="00B622FA" w14:paraId="6C6800A4" w14:textId="77777777" w:rsidTr="00C0540C">
        <w:trPr>
          <w:trHeight w:val="688"/>
          <w:jc w:val="center"/>
        </w:trPr>
        <w:tc>
          <w:tcPr>
            <w:tcW w:w="2660" w:type="dxa"/>
            <w:vAlign w:val="center"/>
          </w:tcPr>
          <w:p w14:paraId="63AE048B" w14:textId="77777777" w:rsidR="00B622FA" w:rsidRDefault="00B622FA" w:rsidP="002F7B55">
            <w:pPr>
              <w:jc w:val="center"/>
            </w:pPr>
            <w:r>
              <w:t>KOOKA COLT (156g) R</w:t>
            </w:r>
            <w:r w:rsidR="002F7B55">
              <w:t>ED</w:t>
            </w:r>
          </w:p>
        </w:tc>
        <w:tc>
          <w:tcPr>
            <w:tcW w:w="1339" w:type="dxa"/>
            <w:vAlign w:val="center"/>
          </w:tcPr>
          <w:p w14:paraId="25F1319F" w14:textId="77777777" w:rsidR="00B622FA" w:rsidRDefault="00CB5203" w:rsidP="00EF5096">
            <w:pPr>
              <w:jc w:val="center"/>
            </w:pPr>
            <w:r>
              <w:t>$</w:t>
            </w:r>
            <w:r w:rsidR="00AC6952">
              <w:t>3</w:t>
            </w:r>
            <w:r w:rsidR="00EF5096">
              <w:t>1</w:t>
            </w:r>
            <w:r>
              <w:t>.</w:t>
            </w:r>
            <w:r w:rsidR="00AC6952">
              <w:t>0</w:t>
            </w:r>
            <w:r>
              <w:t>0</w:t>
            </w:r>
          </w:p>
        </w:tc>
        <w:tc>
          <w:tcPr>
            <w:tcW w:w="1779" w:type="dxa"/>
            <w:vAlign w:val="center"/>
          </w:tcPr>
          <w:p w14:paraId="31097488" w14:textId="7777777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52C86217" w14:textId="77777777" w:rsidR="00B622FA" w:rsidRDefault="00B622FA" w:rsidP="00E36F3C">
            <w:pPr>
              <w:jc w:val="center"/>
            </w:pPr>
          </w:p>
        </w:tc>
      </w:tr>
      <w:tr w:rsidR="00B622FA" w14:paraId="752CA53A" w14:textId="77777777" w:rsidTr="00C0540C">
        <w:trPr>
          <w:trHeight w:val="712"/>
          <w:jc w:val="center"/>
        </w:trPr>
        <w:tc>
          <w:tcPr>
            <w:tcW w:w="2660" w:type="dxa"/>
            <w:vAlign w:val="center"/>
          </w:tcPr>
          <w:p w14:paraId="6CED902E" w14:textId="77777777" w:rsidR="00B622FA" w:rsidRDefault="00B622FA" w:rsidP="00CB5203">
            <w:pPr>
              <w:jc w:val="center"/>
            </w:pPr>
            <w:r>
              <w:t>KOOKA COLT (142</w:t>
            </w:r>
            <w:r w:rsidR="00CB5203">
              <w:t>g</w:t>
            </w:r>
            <w:r>
              <w:t>) RED</w:t>
            </w:r>
          </w:p>
        </w:tc>
        <w:tc>
          <w:tcPr>
            <w:tcW w:w="1339" w:type="dxa"/>
            <w:vAlign w:val="center"/>
          </w:tcPr>
          <w:p w14:paraId="70C1379C" w14:textId="77777777" w:rsidR="00B622FA" w:rsidRDefault="00CB5203" w:rsidP="00EF5096">
            <w:pPr>
              <w:jc w:val="center"/>
            </w:pPr>
            <w:r>
              <w:t>$</w:t>
            </w:r>
            <w:r w:rsidR="00AC6952">
              <w:t>3</w:t>
            </w:r>
            <w:r w:rsidR="00EF5096">
              <w:t>1</w:t>
            </w:r>
            <w:r>
              <w:t>.</w:t>
            </w:r>
            <w:r w:rsidR="00AC6952">
              <w:t>0</w:t>
            </w:r>
            <w:r>
              <w:t>0</w:t>
            </w:r>
          </w:p>
        </w:tc>
        <w:tc>
          <w:tcPr>
            <w:tcW w:w="1779" w:type="dxa"/>
            <w:vAlign w:val="center"/>
          </w:tcPr>
          <w:p w14:paraId="3F7F4219" w14:textId="7777777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10179E9D" w14:textId="77777777" w:rsidR="00B622FA" w:rsidRDefault="00B622FA" w:rsidP="00E36F3C">
            <w:pPr>
              <w:jc w:val="center"/>
            </w:pPr>
          </w:p>
        </w:tc>
      </w:tr>
      <w:tr w:rsidR="00B622FA" w14:paraId="4E0D8997" w14:textId="77777777" w:rsidTr="00C0540C">
        <w:trPr>
          <w:trHeight w:val="681"/>
          <w:jc w:val="center"/>
        </w:trPr>
        <w:tc>
          <w:tcPr>
            <w:tcW w:w="2660" w:type="dxa"/>
            <w:vAlign w:val="center"/>
          </w:tcPr>
          <w:p w14:paraId="4CCBAB1D" w14:textId="77777777" w:rsidR="00B622FA" w:rsidRDefault="00B622FA" w:rsidP="00E36F3C">
            <w:pPr>
              <w:jc w:val="center"/>
            </w:pPr>
            <w:r>
              <w:t>KOOKA COLT (142g) PINK</w:t>
            </w:r>
          </w:p>
        </w:tc>
        <w:tc>
          <w:tcPr>
            <w:tcW w:w="1339" w:type="dxa"/>
            <w:vAlign w:val="center"/>
          </w:tcPr>
          <w:p w14:paraId="3C7059EB" w14:textId="77777777" w:rsidR="00B622FA" w:rsidRDefault="00CB5203" w:rsidP="00EF5096">
            <w:pPr>
              <w:jc w:val="center"/>
            </w:pPr>
            <w:r>
              <w:t>$3</w:t>
            </w:r>
            <w:r w:rsidR="00EF5096">
              <w:t>5</w:t>
            </w:r>
            <w:r>
              <w:t>.</w:t>
            </w:r>
            <w:r w:rsidR="00AC6952">
              <w:t>0</w:t>
            </w:r>
            <w:r>
              <w:t>0</w:t>
            </w:r>
          </w:p>
        </w:tc>
        <w:tc>
          <w:tcPr>
            <w:tcW w:w="1779" w:type="dxa"/>
            <w:vAlign w:val="center"/>
          </w:tcPr>
          <w:p w14:paraId="3D3652CE" w14:textId="7777777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681378C8" w14:textId="77777777" w:rsidR="00B622FA" w:rsidRDefault="00B622FA" w:rsidP="00E36F3C">
            <w:pPr>
              <w:jc w:val="center"/>
            </w:pPr>
          </w:p>
        </w:tc>
      </w:tr>
      <w:tr w:rsidR="00B622FA" w14:paraId="30F75690" w14:textId="77777777" w:rsidTr="00C0540C">
        <w:trPr>
          <w:trHeight w:val="988"/>
          <w:jc w:val="center"/>
        </w:trPr>
        <w:tc>
          <w:tcPr>
            <w:tcW w:w="2660" w:type="dxa"/>
            <w:vAlign w:val="bottom"/>
          </w:tcPr>
          <w:p w14:paraId="39E39637" w14:textId="77777777" w:rsidR="00B622FA" w:rsidRDefault="00B622FA" w:rsidP="00C0540C">
            <w:pPr>
              <w:jc w:val="center"/>
            </w:pPr>
            <w:r>
              <w:t>KOOKA SPECIAL TEST</w:t>
            </w:r>
          </w:p>
          <w:p w14:paraId="6B068C3A" w14:textId="77777777" w:rsidR="00B622FA" w:rsidRDefault="00B622FA" w:rsidP="00C0540C">
            <w:pPr>
              <w:jc w:val="center"/>
            </w:pPr>
            <w:r>
              <w:t>WHITE (156gm)</w:t>
            </w:r>
          </w:p>
          <w:p w14:paraId="753E7B83" w14:textId="77777777" w:rsidR="00B622FA" w:rsidRDefault="00B622FA" w:rsidP="00C0540C">
            <w:pPr>
              <w:jc w:val="center"/>
            </w:pPr>
          </w:p>
        </w:tc>
        <w:tc>
          <w:tcPr>
            <w:tcW w:w="1339" w:type="dxa"/>
            <w:vAlign w:val="center"/>
          </w:tcPr>
          <w:p w14:paraId="791546E6" w14:textId="77777777" w:rsidR="00B622FA" w:rsidRDefault="00CB5203" w:rsidP="00EF5096">
            <w:pPr>
              <w:jc w:val="center"/>
            </w:pPr>
            <w:r>
              <w:t>$4</w:t>
            </w:r>
            <w:r w:rsidR="00EF5096">
              <w:t>8</w:t>
            </w:r>
            <w:r>
              <w:t>.</w:t>
            </w:r>
            <w:r w:rsidR="00EF5096">
              <w:t>0</w:t>
            </w:r>
            <w:r>
              <w:t>0</w:t>
            </w:r>
          </w:p>
        </w:tc>
        <w:tc>
          <w:tcPr>
            <w:tcW w:w="1779" w:type="dxa"/>
            <w:vAlign w:val="center"/>
          </w:tcPr>
          <w:p w14:paraId="404DDE90" w14:textId="77777777" w:rsidR="00B622FA" w:rsidRDefault="00B622FA" w:rsidP="00E36F3C">
            <w:pPr>
              <w:jc w:val="center"/>
            </w:pPr>
          </w:p>
        </w:tc>
        <w:tc>
          <w:tcPr>
            <w:tcW w:w="2783" w:type="dxa"/>
            <w:vAlign w:val="center"/>
          </w:tcPr>
          <w:p w14:paraId="066021A4" w14:textId="77777777" w:rsidR="00B622FA" w:rsidRDefault="00B622FA" w:rsidP="00E36F3C">
            <w:pPr>
              <w:jc w:val="center"/>
            </w:pPr>
          </w:p>
        </w:tc>
      </w:tr>
      <w:tr w:rsidR="00D71A64" w14:paraId="5D58EC8F" w14:textId="77777777" w:rsidTr="00BB07EF">
        <w:trPr>
          <w:trHeight w:val="988"/>
          <w:jc w:val="center"/>
        </w:trPr>
        <w:tc>
          <w:tcPr>
            <w:tcW w:w="2660" w:type="dxa"/>
            <w:vAlign w:val="bottom"/>
          </w:tcPr>
          <w:p w14:paraId="1BC09ED1" w14:textId="77777777" w:rsidR="00186F63" w:rsidRDefault="00186F63" w:rsidP="00BB07EF">
            <w:pPr>
              <w:jc w:val="center"/>
            </w:pPr>
            <w:r>
              <w:t xml:space="preserve">STAR BALL </w:t>
            </w:r>
          </w:p>
          <w:p w14:paraId="47997CDC" w14:textId="77777777" w:rsidR="00D71A64" w:rsidRDefault="00186F63" w:rsidP="00BB07EF">
            <w:pPr>
              <w:jc w:val="center"/>
            </w:pPr>
            <w:r>
              <w:t xml:space="preserve">For Mini Bash and lower levels of </w:t>
            </w:r>
            <w:proofErr w:type="gramStart"/>
            <w:r>
              <w:t>girls</w:t>
            </w:r>
            <w:proofErr w:type="gramEnd"/>
            <w:r>
              <w:t xml:space="preserve"> competitions</w:t>
            </w:r>
          </w:p>
          <w:p w14:paraId="6657E1F4" w14:textId="77777777" w:rsidR="00D71A64" w:rsidRPr="00EB02AA" w:rsidRDefault="00EB02AA" w:rsidP="00D71A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in multiples of 6)</w:t>
            </w:r>
          </w:p>
        </w:tc>
        <w:tc>
          <w:tcPr>
            <w:tcW w:w="1339" w:type="dxa"/>
            <w:vAlign w:val="center"/>
          </w:tcPr>
          <w:p w14:paraId="54844C45" w14:textId="77777777" w:rsidR="00D71A64" w:rsidRDefault="00186F63" w:rsidP="00BB07EF">
            <w:pPr>
              <w:jc w:val="center"/>
            </w:pPr>
            <w:r>
              <w:t>$12.00</w:t>
            </w:r>
          </w:p>
        </w:tc>
        <w:tc>
          <w:tcPr>
            <w:tcW w:w="1779" w:type="dxa"/>
            <w:vAlign w:val="center"/>
          </w:tcPr>
          <w:p w14:paraId="726ECBDB" w14:textId="77777777" w:rsidR="00D71A64" w:rsidRPr="00EB02AA" w:rsidRDefault="00D71A64" w:rsidP="00EB02AA">
            <w:pPr>
              <w:rPr>
                <w:sz w:val="16"/>
                <w:szCs w:val="16"/>
              </w:rPr>
            </w:pPr>
          </w:p>
        </w:tc>
        <w:tc>
          <w:tcPr>
            <w:tcW w:w="2783" w:type="dxa"/>
            <w:vAlign w:val="center"/>
          </w:tcPr>
          <w:p w14:paraId="1F8F73C4" w14:textId="77777777" w:rsidR="00D71A64" w:rsidRDefault="00D71A64" w:rsidP="00BB07EF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page" w:tblpX="7565" w:tblpY="284"/>
        <w:tblW w:w="0" w:type="auto"/>
        <w:tblLook w:val="04A0" w:firstRow="1" w:lastRow="0" w:firstColumn="1" w:lastColumn="0" w:noHBand="0" w:noVBand="1"/>
      </w:tblPr>
      <w:tblGrid>
        <w:gridCol w:w="2802"/>
      </w:tblGrid>
      <w:tr w:rsidR="00D71A64" w14:paraId="156F28F1" w14:textId="77777777" w:rsidTr="00D71A64">
        <w:trPr>
          <w:trHeight w:val="598"/>
        </w:trPr>
        <w:tc>
          <w:tcPr>
            <w:tcW w:w="2802" w:type="dxa"/>
            <w:vAlign w:val="center"/>
          </w:tcPr>
          <w:p w14:paraId="3778194B" w14:textId="14BC6215" w:rsidR="00D71A64" w:rsidRDefault="00D71A64" w:rsidP="00D71A64"/>
        </w:tc>
      </w:tr>
    </w:tbl>
    <w:p w14:paraId="64825F18" w14:textId="77777777" w:rsidR="00B622FA" w:rsidRDefault="00CB5203">
      <w:r>
        <w:tab/>
      </w:r>
      <w:r>
        <w:tab/>
      </w:r>
      <w:r>
        <w:tab/>
      </w:r>
      <w:r>
        <w:tab/>
      </w:r>
      <w:r>
        <w:tab/>
      </w:r>
    </w:p>
    <w:p w14:paraId="788708BC" w14:textId="77777777" w:rsidR="00C25EB9" w:rsidRDefault="00C25EB9" w:rsidP="00AB18C4">
      <w:r>
        <w:tab/>
      </w:r>
      <w:r>
        <w:tab/>
      </w:r>
      <w:r>
        <w:tab/>
        <w:t>TOTAL AMOUNT PAYABLE</w:t>
      </w:r>
    </w:p>
    <w:p w14:paraId="6F671F83" w14:textId="77777777" w:rsidR="00C25EB9" w:rsidRDefault="00C25EB9" w:rsidP="00C25EB9">
      <w:pPr>
        <w:jc w:val="both"/>
      </w:pPr>
      <w:r>
        <w:t>BALLS RECEIVED</w:t>
      </w:r>
      <w:r w:rsidR="0051287D">
        <w:t xml:space="preserve"> (signature)</w:t>
      </w:r>
      <w:r>
        <w:t xml:space="preserve"> ________________________________</w:t>
      </w:r>
      <w:r w:rsidR="0051287D">
        <w:t>______(DATE)</w:t>
      </w:r>
      <w:r>
        <w:t>_____</w:t>
      </w:r>
      <w:r w:rsidR="0061287E">
        <w:t>__</w:t>
      </w:r>
      <w:r>
        <w:t>____</w:t>
      </w:r>
      <w:r>
        <w:tab/>
        <w:t xml:space="preserve"> </w:t>
      </w:r>
    </w:p>
    <w:p w14:paraId="6230D14F" w14:textId="77777777" w:rsidR="00C25EB9" w:rsidRDefault="00C25EB9" w:rsidP="0051287D">
      <w:pPr>
        <w:pStyle w:val="NoSpacing"/>
      </w:pPr>
      <w:r>
        <w:t>Note:</w:t>
      </w:r>
    </w:p>
    <w:p w14:paraId="05DAB31F" w14:textId="0AD2AF8E" w:rsidR="00C25EB9" w:rsidRDefault="00C25EB9" w:rsidP="003942E1">
      <w:pPr>
        <w:pStyle w:val="NoSpacing"/>
        <w:numPr>
          <w:ilvl w:val="0"/>
          <w:numId w:val="2"/>
        </w:numPr>
        <w:ind w:left="426"/>
      </w:pPr>
      <w:r>
        <w:t>Payment must be made at time of collection (cheque</w:t>
      </w:r>
      <w:r w:rsidR="00085B82">
        <w:t xml:space="preserve">) </w:t>
      </w:r>
      <w:r>
        <w:t>or</w:t>
      </w:r>
      <w:r w:rsidR="00085B82">
        <w:t xml:space="preserve"> be</w:t>
      </w:r>
      <w:r>
        <w:t xml:space="preserve"> </w:t>
      </w:r>
      <w:r w:rsidR="00085B82">
        <w:t>prepaid by EFT</w:t>
      </w:r>
      <w:r>
        <w:t>.</w:t>
      </w:r>
    </w:p>
    <w:p w14:paraId="3216638F" w14:textId="7D7B0827" w:rsidR="00C25EB9" w:rsidRDefault="00C25EB9" w:rsidP="003942E1">
      <w:pPr>
        <w:pStyle w:val="NoSpacing"/>
        <w:numPr>
          <w:ilvl w:val="0"/>
          <w:numId w:val="2"/>
        </w:numPr>
        <w:ind w:left="426"/>
      </w:pPr>
      <w:r>
        <w:t xml:space="preserve">Discount of 3% will be </w:t>
      </w:r>
      <w:r w:rsidR="000523EA">
        <w:t>paid to clubs</w:t>
      </w:r>
      <w:r>
        <w:t xml:space="preserve"> in due course when balls are collected and paid for within 7 days of </w:t>
      </w:r>
      <w:r w:rsidR="00AC6952">
        <w:t xml:space="preserve">contact person(s) </w:t>
      </w:r>
      <w:r>
        <w:t>being notified that they are available.</w:t>
      </w:r>
    </w:p>
    <w:p w14:paraId="451E59B1" w14:textId="45C33A2B" w:rsidR="00C25EB9" w:rsidRDefault="00C25EB9" w:rsidP="00DA5A0B">
      <w:pPr>
        <w:pStyle w:val="NoSpacing"/>
        <w:numPr>
          <w:ilvl w:val="0"/>
          <w:numId w:val="1"/>
        </w:numPr>
        <w:ind w:left="426"/>
      </w:pPr>
      <w:r w:rsidRPr="003942E1">
        <w:rPr>
          <w:rStyle w:val="Heading3Char"/>
          <w:rFonts w:asciiTheme="minorHAnsi" w:hAnsiTheme="minorHAnsi"/>
          <w:b w:val="0"/>
          <w:color w:val="auto"/>
        </w:rPr>
        <w:t xml:space="preserve">Club will incur a fine of 5% of total payable if balls are not </w:t>
      </w:r>
      <w:r w:rsidR="000C7EC6" w:rsidRPr="003942E1">
        <w:rPr>
          <w:rStyle w:val="Heading3Char"/>
          <w:rFonts w:asciiTheme="minorHAnsi" w:hAnsiTheme="minorHAnsi"/>
          <w:b w:val="0"/>
          <w:color w:val="auto"/>
        </w:rPr>
        <w:t>paid for</w:t>
      </w:r>
      <w:r w:rsidRPr="003942E1">
        <w:rPr>
          <w:rStyle w:val="Heading3Char"/>
          <w:rFonts w:asciiTheme="minorHAnsi" w:hAnsiTheme="minorHAnsi"/>
          <w:b w:val="0"/>
          <w:color w:val="auto"/>
        </w:rPr>
        <w:t xml:space="preserve"> within 14 days of being </w:t>
      </w:r>
      <w:r w:rsidR="003942E1" w:rsidRPr="003942E1">
        <w:rPr>
          <w:rStyle w:val="Heading3Char"/>
          <w:rFonts w:asciiTheme="minorHAnsi" w:hAnsiTheme="minorHAnsi"/>
          <w:b w:val="0"/>
          <w:color w:val="auto"/>
        </w:rPr>
        <w:t>notified that</w:t>
      </w:r>
      <w:r w:rsidRPr="003942E1">
        <w:rPr>
          <w:rStyle w:val="Heading3Char"/>
          <w:rFonts w:asciiTheme="minorHAnsi" w:hAnsiTheme="minorHAnsi"/>
          <w:b w:val="0"/>
          <w:color w:val="auto"/>
        </w:rPr>
        <w:t xml:space="preserve"> they are</w:t>
      </w:r>
      <w:r w:rsidR="003942E1">
        <w:rPr>
          <w:rStyle w:val="Heading3Char"/>
          <w:rFonts w:asciiTheme="minorHAnsi" w:hAnsiTheme="minorHAnsi"/>
          <w:b w:val="0"/>
          <w:color w:val="auto"/>
        </w:rPr>
        <w:t xml:space="preserve"> </w:t>
      </w:r>
      <w:r w:rsidR="00085B82" w:rsidRPr="003942E1">
        <w:rPr>
          <w:rStyle w:val="Heading3Char"/>
          <w:rFonts w:asciiTheme="minorHAnsi" w:hAnsiTheme="minorHAnsi"/>
          <w:b w:val="0"/>
          <w:color w:val="auto"/>
        </w:rPr>
        <w:t>a</w:t>
      </w:r>
      <w:r w:rsidRPr="003942E1">
        <w:rPr>
          <w:rStyle w:val="Heading3Char"/>
          <w:rFonts w:asciiTheme="minorHAnsi" w:hAnsiTheme="minorHAnsi"/>
          <w:b w:val="0"/>
          <w:color w:val="auto"/>
        </w:rPr>
        <w:t>vailable</w:t>
      </w:r>
      <w:r w:rsidRPr="00085B82">
        <w:rPr>
          <w:rStyle w:val="Heading3Char"/>
        </w:rPr>
        <w:t>.</w:t>
      </w:r>
      <w:r w:rsidRPr="00085B82">
        <w:rPr>
          <w:rStyle w:val="Heading3Char"/>
        </w:rPr>
        <w:tab/>
      </w:r>
    </w:p>
    <w:sectPr w:rsidR="00C25EB9" w:rsidSect="00D71A64">
      <w:pgSz w:w="11906" w:h="16838"/>
      <w:pgMar w:top="454" w:right="851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117939"/>
    <w:multiLevelType w:val="hybridMultilevel"/>
    <w:tmpl w:val="EA660246"/>
    <w:lvl w:ilvl="0" w:tplc="7E9ED7C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A52066"/>
    <w:multiLevelType w:val="hybridMultilevel"/>
    <w:tmpl w:val="5A8628C2"/>
    <w:lvl w:ilvl="0" w:tplc="7E9ED7C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37D4D"/>
    <w:multiLevelType w:val="hybridMultilevel"/>
    <w:tmpl w:val="94FADF4E"/>
    <w:lvl w:ilvl="0" w:tplc="7E9ED7C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AB121C"/>
    <w:multiLevelType w:val="hybridMultilevel"/>
    <w:tmpl w:val="03147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bU0MzE1sTAyMDBR0lEKTi0uzszPAykwrAUAQ+5Q5SwAAAA="/>
  </w:docVars>
  <w:rsids>
    <w:rsidRoot w:val="00166964"/>
    <w:rsid w:val="00051302"/>
    <w:rsid w:val="000523EA"/>
    <w:rsid w:val="000859A9"/>
    <w:rsid w:val="00085B82"/>
    <w:rsid w:val="000B36BC"/>
    <w:rsid w:val="000C3538"/>
    <w:rsid w:val="000C7EC6"/>
    <w:rsid w:val="0016009D"/>
    <w:rsid w:val="00166964"/>
    <w:rsid w:val="00186F63"/>
    <w:rsid w:val="001A229F"/>
    <w:rsid w:val="00261A06"/>
    <w:rsid w:val="002627D6"/>
    <w:rsid w:val="00295061"/>
    <w:rsid w:val="002D3B2D"/>
    <w:rsid w:val="002F7B55"/>
    <w:rsid w:val="00344C90"/>
    <w:rsid w:val="0037608A"/>
    <w:rsid w:val="003942E1"/>
    <w:rsid w:val="003A6EC9"/>
    <w:rsid w:val="003D446F"/>
    <w:rsid w:val="0041306B"/>
    <w:rsid w:val="00484188"/>
    <w:rsid w:val="004D6261"/>
    <w:rsid w:val="0051287D"/>
    <w:rsid w:val="00557429"/>
    <w:rsid w:val="0061287E"/>
    <w:rsid w:val="00617F75"/>
    <w:rsid w:val="00656D30"/>
    <w:rsid w:val="006F316F"/>
    <w:rsid w:val="007775EA"/>
    <w:rsid w:val="007A66B5"/>
    <w:rsid w:val="009A0F15"/>
    <w:rsid w:val="009F74F2"/>
    <w:rsid w:val="00A53E46"/>
    <w:rsid w:val="00A9086E"/>
    <w:rsid w:val="00AB18C4"/>
    <w:rsid w:val="00AC6952"/>
    <w:rsid w:val="00B622FA"/>
    <w:rsid w:val="00B77346"/>
    <w:rsid w:val="00BC5DEF"/>
    <w:rsid w:val="00BE0C99"/>
    <w:rsid w:val="00C0540C"/>
    <w:rsid w:val="00C241BE"/>
    <w:rsid w:val="00C25EB9"/>
    <w:rsid w:val="00CB5203"/>
    <w:rsid w:val="00CF0E29"/>
    <w:rsid w:val="00D221D6"/>
    <w:rsid w:val="00D53912"/>
    <w:rsid w:val="00D71A64"/>
    <w:rsid w:val="00DF78D5"/>
    <w:rsid w:val="00E22D85"/>
    <w:rsid w:val="00E412EE"/>
    <w:rsid w:val="00E46DE0"/>
    <w:rsid w:val="00E82740"/>
    <w:rsid w:val="00EB02AA"/>
    <w:rsid w:val="00EE27D6"/>
    <w:rsid w:val="00EF5096"/>
    <w:rsid w:val="00F151DE"/>
    <w:rsid w:val="00F17640"/>
    <w:rsid w:val="00F82BB1"/>
    <w:rsid w:val="00F86EF0"/>
    <w:rsid w:val="00FA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39FA"/>
  <w15:docId w15:val="{BBEEDDA7-D65D-8A42-B488-2EB24521E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30"/>
  </w:style>
  <w:style w:type="paragraph" w:styleId="Heading1">
    <w:name w:val="heading 1"/>
    <w:basedOn w:val="Normal"/>
    <w:next w:val="Normal"/>
    <w:link w:val="Heading1Char"/>
    <w:uiPriority w:val="9"/>
    <w:qFormat/>
    <w:rsid w:val="0061287E"/>
    <w:pPr>
      <w:keepNext/>
      <w:jc w:val="center"/>
      <w:outlineLvl w:val="0"/>
    </w:pPr>
    <w:rPr>
      <w:b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8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5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66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1287E"/>
    <w:rPr>
      <w:b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0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0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1287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1287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1287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085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942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7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</dc:creator>
  <cp:lastModifiedBy>Stuart Minetti</cp:lastModifiedBy>
  <cp:revision>2</cp:revision>
  <cp:lastPrinted>2016-08-15T22:51:00Z</cp:lastPrinted>
  <dcterms:created xsi:type="dcterms:W3CDTF">2020-11-13T15:51:00Z</dcterms:created>
  <dcterms:modified xsi:type="dcterms:W3CDTF">2020-11-13T15:51:00Z</dcterms:modified>
</cp:coreProperties>
</file>